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6E04" w:rsidRDefault="00766EC9" w:rsidP="00BD6E04">
      <w:pPr>
        <w:jc w:val="center"/>
        <w:rPr>
          <w:rFonts w:ascii="Corbel" w:hAnsi="Corbel"/>
          <w:b/>
          <w:sz w:val="32"/>
          <w:szCs w:val="24"/>
        </w:rPr>
      </w:pPr>
      <w:bookmarkStart w:id="0" w:name="_GoBack"/>
      <w:bookmarkEnd w:id="0"/>
      <w:r w:rsidRPr="00E651B2">
        <w:rPr>
          <w:rFonts w:ascii="Corbel" w:hAnsi="Corbel"/>
          <w:b/>
          <w:sz w:val="32"/>
          <w:szCs w:val="24"/>
        </w:rPr>
        <w:t xml:space="preserve">Zustimmungserklärung </w:t>
      </w:r>
      <w:r w:rsidR="009E4D56" w:rsidRPr="00E651B2">
        <w:rPr>
          <w:rFonts w:ascii="Corbel" w:hAnsi="Corbel"/>
          <w:b/>
          <w:sz w:val="32"/>
          <w:szCs w:val="24"/>
        </w:rPr>
        <w:t xml:space="preserve">der </w:t>
      </w:r>
      <w:r w:rsidRPr="00E651B2">
        <w:rPr>
          <w:rFonts w:ascii="Corbel" w:hAnsi="Corbel"/>
          <w:b/>
          <w:sz w:val="32"/>
          <w:szCs w:val="24"/>
        </w:rPr>
        <w:t>Miteigentümer der Liegenschaft</w:t>
      </w:r>
    </w:p>
    <w:p w:rsidR="00766EC9" w:rsidRPr="00E651B2" w:rsidRDefault="00766EC9" w:rsidP="00E91AA7">
      <w:pPr>
        <w:jc w:val="center"/>
        <w:rPr>
          <w:rFonts w:ascii="Corbel" w:hAnsi="Corbel"/>
          <w:b/>
          <w:sz w:val="28"/>
          <w:szCs w:val="24"/>
          <w:highlight w:val="yellow"/>
        </w:rPr>
      </w:pPr>
      <w:r w:rsidRPr="00E651B2">
        <w:rPr>
          <w:rFonts w:ascii="Corbel" w:hAnsi="Corbel"/>
          <w:b/>
          <w:sz w:val="28"/>
          <w:szCs w:val="24"/>
          <w:highlight w:val="yellow"/>
        </w:rPr>
        <w:t>&lt;&lt; Straße, Hausnummer, PLZ, Ort&gt;&gt;</w:t>
      </w:r>
    </w:p>
    <w:p w:rsidR="00996471" w:rsidRPr="00E651B2" w:rsidRDefault="00ED74C7" w:rsidP="00E91AA7">
      <w:pPr>
        <w:jc w:val="center"/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b/>
          <w:sz w:val="28"/>
          <w:szCs w:val="24"/>
          <w:highlight w:val="yellow"/>
        </w:rPr>
        <w:t>&lt;&lt;Datum&gt;&gt;</w:t>
      </w:r>
      <w:r w:rsidR="0001318A" w:rsidRPr="00E651B2">
        <w:rPr>
          <w:rFonts w:ascii="Corbel" w:hAnsi="Corbel"/>
          <w:b/>
          <w:sz w:val="28"/>
          <w:szCs w:val="24"/>
        </w:rPr>
        <w:fldChar w:fldCharType="begin"/>
      </w:r>
      <w:r w:rsidR="0001318A" w:rsidRPr="00E651B2">
        <w:rPr>
          <w:rFonts w:ascii="Corbel" w:hAnsi="Corbel"/>
          <w:b/>
          <w:sz w:val="28"/>
          <w:szCs w:val="24"/>
        </w:rPr>
        <w:instrText xml:space="preserve"> CREATEDATE  \@ "dddd, dd. MMMM yyyy"  \* MERGEFORMAT </w:instrText>
      </w:r>
      <w:r w:rsidR="0001318A" w:rsidRPr="00E651B2">
        <w:rPr>
          <w:rFonts w:ascii="Corbel" w:hAnsi="Corbel"/>
          <w:b/>
          <w:sz w:val="28"/>
          <w:szCs w:val="24"/>
        </w:rPr>
        <w:fldChar w:fldCharType="end"/>
      </w:r>
      <w:r w:rsidR="0001318A" w:rsidRPr="00E651B2">
        <w:rPr>
          <w:rFonts w:ascii="Corbel" w:hAnsi="Corbel"/>
          <w:b/>
          <w:sz w:val="28"/>
          <w:szCs w:val="24"/>
        </w:rPr>
        <w:t xml:space="preserve">, </w:t>
      </w:r>
      <w:r w:rsidR="0001318A" w:rsidRPr="00E651B2">
        <w:rPr>
          <w:rFonts w:ascii="Corbel" w:hAnsi="Corbel"/>
          <w:b/>
          <w:sz w:val="28"/>
          <w:szCs w:val="24"/>
          <w:highlight w:val="yellow"/>
        </w:rPr>
        <w:t>&lt;&lt;PLZ, Ort&gt;&gt;</w:t>
      </w:r>
      <w:r w:rsidR="00CC6E76" w:rsidRPr="00E651B2">
        <w:rPr>
          <w:rFonts w:ascii="Corbel" w:hAnsi="Corbel"/>
          <w:b/>
          <w:sz w:val="28"/>
          <w:szCs w:val="24"/>
        </w:rPr>
        <w:br/>
      </w:r>
    </w:p>
    <w:p w:rsidR="00996471" w:rsidRPr="00E651B2" w:rsidRDefault="00CC6E76" w:rsidP="00D632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rbel" w:hAnsi="Corbel"/>
          <w:b/>
          <w:sz w:val="28"/>
          <w:szCs w:val="24"/>
        </w:rPr>
      </w:pPr>
      <w:r w:rsidRPr="00E651B2">
        <w:rPr>
          <w:rFonts w:ascii="Corbel" w:hAnsi="Corbel"/>
          <w:b/>
          <w:sz w:val="28"/>
          <w:szCs w:val="24"/>
        </w:rPr>
        <w:t xml:space="preserve">Zustimmung zur Montage </w:t>
      </w:r>
      <w:r w:rsidR="00D6329A" w:rsidRPr="00E651B2">
        <w:rPr>
          <w:rFonts w:ascii="Corbel" w:hAnsi="Corbel"/>
          <w:b/>
          <w:sz w:val="28"/>
          <w:szCs w:val="24"/>
        </w:rPr>
        <w:t xml:space="preserve">einer Heimladestation für Elektro-Fahrzeuge auf Parkplatz </w:t>
      </w:r>
      <w:r w:rsidR="00B04268" w:rsidRPr="00E651B2">
        <w:rPr>
          <w:rFonts w:ascii="Corbel" w:hAnsi="Corbel"/>
          <w:b/>
          <w:sz w:val="28"/>
          <w:szCs w:val="24"/>
          <w:highlight w:val="yellow"/>
        </w:rPr>
        <w:t>&lt;&lt;Ebene des Parkplatzes und Nummer&gt;&gt;</w:t>
      </w:r>
      <w:r w:rsidR="00D6329A" w:rsidRPr="00E651B2">
        <w:rPr>
          <w:rFonts w:ascii="Corbel" w:hAnsi="Corbel"/>
          <w:b/>
          <w:sz w:val="28"/>
          <w:szCs w:val="24"/>
          <w:highlight w:val="yellow"/>
        </w:rPr>
        <w:t>.</w:t>
      </w:r>
    </w:p>
    <w:p w:rsidR="006D27DC" w:rsidRPr="00E651B2" w:rsidRDefault="006D27DC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 xml:space="preserve">Das konkrete Vorhaben umfasst die Installation einer Heimladestation (Maße ca. </w:t>
      </w:r>
      <w:r w:rsidRPr="00E651B2">
        <w:rPr>
          <w:rFonts w:ascii="Corbel" w:hAnsi="Corbel"/>
          <w:sz w:val="24"/>
          <w:szCs w:val="24"/>
          <w:highlight w:val="yellow"/>
        </w:rPr>
        <w:t>40 cm x 20 cm</w:t>
      </w:r>
      <w:r w:rsidRPr="00E651B2">
        <w:rPr>
          <w:rFonts w:ascii="Corbel" w:hAnsi="Corbel"/>
          <w:sz w:val="24"/>
          <w:szCs w:val="24"/>
        </w:rPr>
        <w:t xml:space="preserve">) wandseitig direkt am Parkplatz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des Parkplatzes und Nummer&gt;&gt;</w:t>
      </w:r>
      <w:r w:rsidRPr="00E651B2">
        <w:rPr>
          <w:rFonts w:ascii="Corbel" w:hAnsi="Corbel"/>
          <w:sz w:val="24"/>
          <w:szCs w:val="24"/>
        </w:rPr>
        <w:t xml:space="preserve">. </w:t>
      </w:r>
      <w:r w:rsidR="00B04268" w:rsidRPr="00E651B2">
        <w:rPr>
          <w:rFonts w:ascii="Corbel" w:hAnsi="Corbel"/>
          <w:sz w:val="24"/>
          <w:szCs w:val="24"/>
        </w:rPr>
        <w:t xml:space="preserve">Bei der Montage werden allgemeine Teile der Liegenschaft insofern berührt, da eine Leitung vom Stellplatz in Ebene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des Parkplatzes&gt;&gt;</w:t>
      </w:r>
      <w:r w:rsidR="00B04268" w:rsidRPr="00E651B2">
        <w:rPr>
          <w:rFonts w:ascii="Corbel" w:hAnsi="Corbel"/>
          <w:sz w:val="24"/>
          <w:szCs w:val="24"/>
        </w:rPr>
        <w:t xml:space="preserve"> zum Zählerraum der Stiege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Stiege Zählers&gt;&gt;</w:t>
      </w:r>
      <w:r w:rsidR="00B04268" w:rsidRPr="00E651B2">
        <w:rPr>
          <w:rFonts w:ascii="Corbel" w:hAnsi="Corbel"/>
          <w:sz w:val="24"/>
          <w:szCs w:val="24"/>
        </w:rPr>
        <w:t xml:space="preserve"> im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Zähler&gt;&gt;</w:t>
      </w:r>
      <w:r w:rsidR="00B04268" w:rsidRPr="00E651B2">
        <w:rPr>
          <w:rFonts w:ascii="Corbel" w:hAnsi="Corbel"/>
          <w:sz w:val="24"/>
          <w:szCs w:val="24"/>
        </w:rPr>
        <w:t xml:space="preserve"> verlegt werden muss um die Heimladestation an den Zählpunkt der Wohnung anzuschließen.</w:t>
      </w:r>
      <w:r w:rsidRPr="00E651B2">
        <w:rPr>
          <w:rFonts w:ascii="Corbel" w:hAnsi="Corbel"/>
          <w:sz w:val="24"/>
          <w:szCs w:val="24"/>
        </w:rPr>
        <w:t xml:space="preserve"> Die Verlegung erfolgt Aufputz bzw. in vorhandenen Kabeltrassen. Etwaig zu öffnende Brandabschottungen werden auf Kosten des Antragstellers vorschriftsmäßig wieder hergestellt.</w:t>
      </w:r>
    </w:p>
    <w:p w:rsidR="00EE3A68" w:rsidRPr="00E651B2" w:rsidRDefault="006D27DC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>Die Ladeleistung der E-Ladestation beträgt bis zu 11 Kilowatt. Um in Zukunft auch weiteren Interessenten in der Hausgemeinschaft den Anschluss zu ermöglichen, erklärt sich der Antragsteller gerne bereit</w:t>
      </w:r>
      <w:r w:rsidR="009E4D56" w:rsidRPr="00E651B2">
        <w:rPr>
          <w:rFonts w:ascii="Corbel" w:hAnsi="Corbel"/>
          <w:sz w:val="24"/>
          <w:szCs w:val="24"/>
        </w:rPr>
        <w:t>,</w:t>
      </w:r>
      <w:r w:rsidRPr="00E651B2">
        <w:rPr>
          <w:rFonts w:ascii="Corbel" w:hAnsi="Corbel"/>
          <w:sz w:val="24"/>
          <w:szCs w:val="24"/>
        </w:rPr>
        <w:t xml:space="preserve"> </w:t>
      </w:r>
      <w:r w:rsidR="009E4D56" w:rsidRPr="00E651B2">
        <w:rPr>
          <w:rFonts w:ascii="Corbel" w:hAnsi="Corbel"/>
          <w:sz w:val="24"/>
          <w:szCs w:val="24"/>
        </w:rPr>
        <w:t xml:space="preserve">seine </w:t>
      </w:r>
      <w:r w:rsidRPr="00E651B2">
        <w:rPr>
          <w:rFonts w:ascii="Corbel" w:hAnsi="Corbel"/>
          <w:sz w:val="24"/>
          <w:szCs w:val="24"/>
        </w:rPr>
        <w:t xml:space="preserve">Ladeleistung bei Bedarf zu drosseln (z.B. auf 3,7 Kilowatt). Zusätzlich erklärt sich der Antragsteller bereit, </w:t>
      </w:r>
      <w:r w:rsidR="00EE3A68" w:rsidRPr="00E651B2">
        <w:rPr>
          <w:rFonts w:ascii="Corbel" w:hAnsi="Corbel"/>
          <w:sz w:val="24"/>
          <w:szCs w:val="24"/>
        </w:rPr>
        <w:t>sich an einer zukünftigen technischen Gesamtlösung für alle Miteigentümer zu beteiligen</w:t>
      </w:r>
      <w:r w:rsidR="009E4D56" w:rsidRPr="00E651B2">
        <w:rPr>
          <w:rFonts w:ascii="Corbel" w:hAnsi="Corbel"/>
          <w:sz w:val="24"/>
          <w:szCs w:val="24"/>
        </w:rPr>
        <w:t>.</w:t>
      </w:r>
      <w:r w:rsidR="00EE3A68" w:rsidRPr="00E651B2">
        <w:rPr>
          <w:rFonts w:ascii="Corbel" w:hAnsi="Corbel"/>
          <w:sz w:val="24"/>
          <w:szCs w:val="24"/>
        </w:rPr>
        <w:t xml:space="preserve"> </w:t>
      </w:r>
    </w:p>
    <w:p w:rsidR="00621E72" w:rsidRPr="00E651B2" w:rsidRDefault="00506946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 xml:space="preserve">Die Errichtung der Heimladestation erfolgt ausschließlich auf eigene Kosten </w:t>
      </w:r>
      <w:r w:rsidRPr="00E651B2">
        <w:rPr>
          <w:rFonts w:ascii="Corbel" w:hAnsi="Corbel"/>
          <w:sz w:val="24"/>
          <w:szCs w:val="24"/>
          <w:highlight w:val="yellow"/>
        </w:rPr>
        <w:t>der/des</w:t>
      </w:r>
      <w:r w:rsidRPr="00E651B2">
        <w:rPr>
          <w:rFonts w:ascii="Corbel" w:hAnsi="Corbel"/>
          <w:sz w:val="24"/>
          <w:szCs w:val="24"/>
        </w:rPr>
        <w:t xml:space="preserve"> Wohnungseigentümer</w:t>
      </w:r>
      <w:r w:rsidRPr="00E651B2">
        <w:rPr>
          <w:rFonts w:ascii="Corbel" w:hAnsi="Corbel"/>
          <w:sz w:val="24"/>
          <w:szCs w:val="24"/>
          <w:highlight w:val="yellow"/>
        </w:rPr>
        <w:t>/s</w:t>
      </w:r>
      <w:r w:rsidRPr="00E651B2">
        <w:rPr>
          <w:rFonts w:ascii="Corbel" w:hAnsi="Corbel"/>
          <w:sz w:val="24"/>
          <w:szCs w:val="24"/>
        </w:rPr>
        <w:t xml:space="preserve"> Stiege </w:t>
      </w:r>
      <w:r w:rsidRPr="00E651B2">
        <w:rPr>
          <w:rFonts w:ascii="Corbel" w:hAnsi="Corbel"/>
          <w:sz w:val="24"/>
          <w:szCs w:val="24"/>
          <w:highlight w:val="yellow"/>
        </w:rPr>
        <w:t>&lt;&lt;Stiegen Nr.&gt;&gt; Top &lt;&lt;Tür Nr.&gt;&gt;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675"/>
        <w:gridCol w:w="709"/>
        <w:gridCol w:w="1843"/>
        <w:gridCol w:w="2126"/>
        <w:gridCol w:w="1843"/>
        <w:gridCol w:w="2092"/>
      </w:tblGrid>
      <w:tr w:rsidR="00621E72" w:rsidRPr="00E651B2" w:rsidTr="0064235F">
        <w:trPr>
          <w:trHeight w:val="1074"/>
        </w:trPr>
        <w:tc>
          <w:tcPr>
            <w:tcW w:w="675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Stg</w:t>
            </w:r>
          </w:p>
        </w:tc>
        <w:tc>
          <w:tcPr>
            <w:tcW w:w="709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Top</w:t>
            </w:r>
          </w:p>
        </w:tc>
        <w:tc>
          <w:tcPr>
            <w:tcW w:w="1843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Vorname</w:t>
            </w:r>
          </w:p>
        </w:tc>
        <w:tc>
          <w:tcPr>
            <w:tcW w:w="2126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N</w:t>
            </w:r>
            <w:r w:rsidR="009E4D56" w:rsidRPr="00E651B2">
              <w:rPr>
                <w:rFonts w:ascii="Corbel" w:hAnsi="Corbel"/>
                <w:b/>
                <w:sz w:val="24"/>
                <w:szCs w:val="24"/>
              </w:rPr>
              <w:t>achn</w:t>
            </w:r>
            <w:r w:rsidRPr="00E651B2">
              <w:rPr>
                <w:rFonts w:ascii="Corbel" w:hAnsi="Corbel"/>
                <w:b/>
                <w:sz w:val="24"/>
                <w:szCs w:val="24"/>
              </w:rPr>
              <w:t>ame</w:t>
            </w:r>
          </w:p>
        </w:tc>
        <w:tc>
          <w:tcPr>
            <w:tcW w:w="1843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Unterschrift I</w:t>
            </w:r>
          </w:p>
        </w:tc>
        <w:tc>
          <w:tcPr>
            <w:tcW w:w="2092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Unterschrift II</w:t>
            </w:r>
          </w:p>
          <w:p w:rsidR="00621E72" w:rsidRPr="00E651B2" w:rsidRDefault="00621E72" w:rsidP="0064235F">
            <w:pPr>
              <w:jc w:val="center"/>
              <w:rPr>
                <w:rFonts w:ascii="Corbel" w:hAnsi="Corbel"/>
                <w:sz w:val="24"/>
                <w:szCs w:val="24"/>
              </w:rPr>
            </w:pPr>
            <w:r w:rsidRPr="00E651B2">
              <w:rPr>
                <w:rFonts w:ascii="Corbel" w:hAnsi="Corbel"/>
                <w:sz w:val="20"/>
                <w:szCs w:val="24"/>
              </w:rPr>
              <w:t>(</w:t>
            </w:r>
            <w:r w:rsidR="009E4D56" w:rsidRPr="00E651B2">
              <w:rPr>
                <w:rFonts w:ascii="Corbel" w:hAnsi="Corbel"/>
                <w:sz w:val="20"/>
                <w:szCs w:val="24"/>
              </w:rPr>
              <w:t xml:space="preserve">nur </w:t>
            </w:r>
            <w:r w:rsidRPr="00E651B2">
              <w:rPr>
                <w:rFonts w:ascii="Corbel" w:hAnsi="Corbel"/>
                <w:sz w:val="20"/>
                <w:szCs w:val="24"/>
              </w:rPr>
              <w:t>bei Eigentümer-partnerschaft</w:t>
            </w:r>
            <w:r w:rsidR="000B3512" w:rsidRPr="00E651B2">
              <w:rPr>
                <w:rFonts w:ascii="Corbel" w:hAnsi="Corbel"/>
                <w:sz w:val="20"/>
                <w:szCs w:val="24"/>
              </w:rPr>
              <w:t xml:space="preserve"> relevant</w:t>
            </w:r>
            <w:r w:rsidRPr="00E651B2">
              <w:rPr>
                <w:rFonts w:ascii="Corbel" w:hAnsi="Corbel"/>
                <w:sz w:val="20"/>
                <w:szCs w:val="24"/>
              </w:rPr>
              <w:t>)</w:t>
            </w:r>
          </w:p>
        </w:tc>
      </w:tr>
      <w:tr w:rsidR="00621E72" w:rsidRPr="00E651B2" w:rsidTr="0064235F">
        <w:trPr>
          <w:trHeight w:val="1499"/>
        </w:trPr>
        <w:tc>
          <w:tcPr>
            <w:tcW w:w="675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</w:tbl>
    <w:p w:rsidR="00B7085E" w:rsidRPr="00E651B2" w:rsidRDefault="00B7085E">
      <w:pP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br w:type="page"/>
      </w:r>
    </w:p>
    <w:p w:rsidR="00B7085E" w:rsidRPr="00E651B2" w:rsidRDefault="00B7085E" w:rsidP="00996471">
      <w:pPr>
        <w:rPr>
          <w:rFonts w:ascii="Corbel" w:hAnsi="Corbel"/>
          <w:sz w:val="24"/>
          <w:szCs w:val="24"/>
        </w:rPr>
      </w:pPr>
    </w:p>
    <w:p w:rsidR="00B7085E" w:rsidRPr="00E651B2" w:rsidRDefault="00B7085E" w:rsidP="00996471">
      <w:pP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>Hinweis: Es handelt sich hierbei um eine unverbindliche Vor</w:t>
      </w:r>
      <w:r w:rsidR="00A15B9A">
        <w:rPr>
          <w:rFonts w:ascii="Corbel" w:hAnsi="Corbel"/>
          <w:sz w:val="24"/>
          <w:szCs w:val="24"/>
        </w:rPr>
        <w:t xml:space="preserve">lage. Die Haftung des BMVIT </w:t>
      </w:r>
      <w:r w:rsidRPr="00E651B2">
        <w:rPr>
          <w:rFonts w:ascii="Corbel" w:hAnsi="Corbel"/>
          <w:sz w:val="24"/>
          <w:szCs w:val="24"/>
        </w:rPr>
        <w:t>wird daher im Zusammenhang mit den bereitgestellten Informationen und dieser Vorlagen ausgeschlossen.</w:t>
      </w:r>
    </w:p>
    <w:sectPr w:rsidR="00B7085E" w:rsidRPr="00E651B2" w:rsidSect="00C532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7E8A" w:rsidRDefault="00297E8A" w:rsidP="0071444E">
      <w:pPr>
        <w:spacing w:after="0" w:line="240" w:lineRule="auto"/>
      </w:pPr>
      <w:r>
        <w:separator/>
      </w:r>
    </w:p>
  </w:endnote>
  <w:endnote w:type="continuationSeparator" w:id="0">
    <w:p w:rsidR="00297E8A" w:rsidRDefault="00297E8A" w:rsidP="00714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428E" w:rsidRDefault="0068428E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C11" w:rsidRDefault="00280C11" w:rsidP="00280C11">
    <w:pPr>
      <w:pStyle w:val="Fuzeile"/>
    </w:pPr>
  </w:p>
  <w:p w:rsidR="004565C4" w:rsidRDefault="00280C11" w:rsidP="00877E0C">
    <w:pPr>
      <w:pStyle w:val="Fuzeile"/>
      <w:ind w:left="-1134" w:hanging="283"/>
      <w:jc w:val="right"/>
    </w:pPr>
    <w:r>
      <w:tab/>
    </w:r>
    <w:r>
      <w:tab/>
    </w:r>
    <w:sdt>
      <w:sdtPr>
        <w:id w:val="77135591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605B2F" w:rsidRPr="00605B2F">
          <w:rPr>
            <w:noProof/>
            <w:lang w:val="de-DE"/>
          </w:rPr>
          <w:t>1</w:t>
        </w:r>
        <w: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428E" w:rsidRDefault="0068428E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7E8A" w:rsidRDefault="00297E8A" w:rsidP="0071444E">
      <w:pPr>
        <w:spacing w:after="0" w:line="240" w:lineRule="auto"/>
      </w:pPr>
      <w:r>
        <w:separator/>
      </w:r>
    </w:p>
  </w:footnote>
  <w:footnote w:type="continuationSeparator" w:id="0">
    <w:p w:rsidR="00297E8A" w:rsidRDefault="00297E8A" w:rsidP="00714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428E" w:rsidRDefault="0068428E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65C4" w:rsidRDefault="004565C4" w:rsidP="006E6E1E">
    <w:pPr>
      <w:pStyle w:val="Kopfzeile"/>
    </w:pPr>
    <w:r>
      <w:t>Beschluss Eigentümerversammlu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428E" w:rsidRDefault="0068428E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2B394F"/>
    <w:multiLevelType w:val="hybridMultilevel"/>
    <w:tmpl w:val="0809000F"/>
    <w:lvl w:ilvl="0" w:tplc="0C070001">
      <w:start w:val="1"/>
      <w:numFmt w:val="decimal"/>
      <w:lvlText w:val="%1."/>
      <w:lvlJc w:val="left"/>
      <w:pPr>
        <w:ind w:left="720" w:hanging="360"/>
      </w:pPr>
      <w:rPr>
        <w:rFonts w:hint="default"/>
        <w:color w:val="E35114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3511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E35114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color w:val="E3511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5B367E5F"/>
    <w:multiLevelType w:val="multilevel"/>
    <w:tmpl w:val="A7DE6B60"/>
    <w:styleLink w:val="Aufzhlung"/>
    <w:lvl w:ilvl="0">
      <w:start w:val="1"/>
      <w:numFmt w:val="bullet"/>
      <w:lvlText w:val=""/>
      <w:lvlJc w:val="left"/>
      <w:pPr>
        <w:tabs>
          <w:tab w:val="num" w:pos="907"/>
        </w:tabs>
        <w:ind w:left="907" w:hanging="340"/>
      </w:pPr>
      <w:rPr>
        <w:rFonts w:ascii="Wingdings" w:hAnsi="Wingdings" w:hint="default"/>
        <w:color w:val="E35114"/>
        <w:sz w:val="22"/>
      </w:rPr>
    </w:lvl>
    <w:lvl w:ilvl="1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E35114"/>
      </w:rPr>
    </w:lvl>
    <w:lvl w:ilvl="2">
      <w:start w:val="1"/>
      <w:numFmt w:val="bullet"/>
      <w:lvlText w:val="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E35114"/>
      </w:rPr>
    </w:lvl>
    <w:lvl w:ilvl="3">
      <w:start w:val="1"/>
      <w:numFmt w:val="bullet"/>
      <w:lvlText w:val="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E3511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71604"/>
    <w:multiLevelType w:val="hybridMultilevel"/>
    <w:tmpl w:val="A336D19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26A4E"/>
    <w:multiLevelType w:val="multilevel"/>
    <w:tmpl w:val="A7DE6B60"/>
    <w:numStyleLink w:val="Aufzhlung"/>
  </w:abstractNum>
  <w:abstractNum w:abstractNumId="4" w15:restartNumberingAfterBreak="0">
    <w:nsid w:val="6A354737"/>
    <w:multiLevelType w:val="hybridMultilevel"/>
    <w:tmpl w:val="9836B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5114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3511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E35114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color w:val="E3511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A6C785E"/>
    <w:multiLevelType w:val="multilevel"/>
    <w:tmpl w:val="A7DE6B60"/>
    <w:numStyleLink w:val="Aufzhlung"/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zI0MjWzMDe0MDBV0lEKTi0uzszPAykwqgUA85TWJiwAAAA="/>
  </w:docVars>
  <w:rsids>
    <w:rsidRoot w:val="00E010E7"/>
    <w:rsid w:val="0001318A"/>
    <w:rsid w:val="00037D91"/>
    <w:rsid w:val="00075D95"/>
    <w:rsid w:val="000813D8"/>
    <w:rsid w:val="000949D7"/>
    <w:rsid w:val="000968E0"/>
    <w:rsid w:val="000A1F9D"/>
    <w:rsid w:val="000B3512"/>
    <w:rsid w:val="000B4307"/>
    <w:rsid w:val="000F16C6"/>
    <w:rsid w:val="000F5A15"/>
    <w:rsid w:val="00114859"/>
    <w:rsid w:val="00120BEC"/>
    <w:rsid w:val="00143A7D"/>
    <w:rsid w:val="00180680"/>
    <w:rsid w:val="00194006"/>
    <w:rsid w:val="001B44C2"/>
    <w:rsid w:val="001D186F"/>
    <w:rsid w:val="001E529F"/>
    <w:rsid w:val="001F17C1"/>
    <w:rsid w:val="002226A1"/>
    <w:rsid w:val="0022496B"/>
    <w:rsid w:val="00280C11"/>
    <w:rsid w:val="002826EC"/>
    <w:rsid w:val="00297E8A"/>
    <w:rsid w:val="002C55F0"/>
    <w:rsid w:val="002F7F99"/>
    <w:rsid w:val="0031508C"/>
    <w:rsid w:val="00321FFD"/>
    <w:rsid w:val="003758E3"/>
    <w:rsid w:val="003C3899"/>
    <w:rsid w:val="004565C4"/>
    <w:rsid w:val="00476F55"/>
    <w:rsid w:val="0049762B"/>
    <w:rsid w:val="004F61FB"/>
    <w:rsid w:val="00506946"/>
    <w:rsid w:val="005742F9"/>
    <w:rsid w:val="005E1E14"/>
    <w:rsid w:val="005E5394"/>
    <w:rsid w:val="00605B2F"/>
    <w:rsid w:val="00621E72"/>
    <w:rsid w:val="0064235F"/>
    <w:rsid w:val="00672DF2"/>
    <w:rsid w:val="0068428E"/>
    <w:rsid w:val="006A0E72"/>
    <w:rsid w:val="006D27DC"/>
    <w:rsid w:val="006E6E1E"/>
    <w:rsid w:val="00705819"/>
    <w:rsid w:val="0071444E"/>
    <w:rsid w:val="00741E1F"/>
    <w:rsid w:val="00766EC9"/>
    <w:rsid w:val="007A03E4"/>
    <w:rsid w:val="007A07EE"/>
    <w:rsid w:val="007C357A"/>
    <w:rsid w:val="0080195D"/>
    <w:rsid w:val="0085505B"/>
    <w:rsid w:val="00870331"/>
    <w:rsid w:val="00877E0C"/>
    <w:rsid w:val="0089532B"/>
    <w:rsid w:val="008E70DE"/>
    <w:rsid w:val="00903C53"/>
    <w:rsid w:val="009054AA"/>
    <w:rsid w:val="00905E31"/>
    <w:rsid w:val="0090621B"/>
    <w:rsid w:val="0093182C"/>
    <w:rsid w:val="00996471"/>
    <w:rsid w:val="009E4D56"/>
    <w:rsid w:val="00A03041"/>
    <w:rsid w:val="00A15B9A"/>
    <w:rsid w:val="00A24579"/>
    <w:rsid w:val="00A24BBA"/>
    <w:rsid w:val="00A4287E"/>
    <w:rsid w:val="00A45993"/>
    <w:rsid w:val="00AD3787"/>
    <w:rsid w:val="00B04268"/>
    <w:rsid w:val="00B145D6"/>
    <w:rsid w:val="00B3492B"/>
    <w:rsid w:val="00B7085E"/>
    <w:rsid w:val="00B922F9"/>
    <w:rsid w:val="00B9462D"/>
    <w:rsid w:val="00BD6E04"/>
    <w:rsid w:val="00C301AC"/>
    <w:rsid w:val="00C53230"/>
    <w:rsid w:val="00C62569"/>
    <w:rsid w:val="00C858E6"/>
    <w:rsid w:val="00C94973"/>
    <w:rsid w:val="00CA6F9D"/>
    <w:rsid w:val="00CC6E76"/>
    <w:rsid w:val="00CE28EB"/>
    <w:rsid w:val="00CF0578"/>
    <w:rsid w:val="00CF06D8"/>
    <w:rsid w:val="00D61488"/>
    <w:rsid w:val="00D6329A"/>
    <w:rsid w:val="00DC696E"/>
    <w:rsid w:val="00E010E7"/>
    <w:rsid w:val="00E140C4"/>
    <w:rsid w:val="00E43496"/>
    <w:rsid w:val="00E64970"/>
    <w:rsid w:val="00E651B2"/>
    <w:rsid w:val="00E759FB"/>
    <w:rsid w:val="00E90766"/>
    <w:rsid w:val="00E91AA7"/>
    <w:rsid w:val="00E921D9"/>
    <w:rsid w:val="00ED5DE5"/>
    <w:rsid w:val="00ED74C7"/>
    <w:rsid w:val="00EE3A68"/>
    <w:rsid w:val="00EF250E"/>
    <w:rsid w:val="00F23C1C"/>
    <w:rsid w:val="00F62D88"/>
    <w:rsid w:val="00FA2F3E"/>
    <w:rsid w:val="00FD14D9"/>
    <w:rsid w:val="00FD623B"/>
    <w:rsid w:val="00FD7B9D"/>
    <w:rsid w:val="00FE7875"/>
    <w:rsid w:val="00FF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3FBC4A3-C9CE-4B0E-AFAE-A2BB124C8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03C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03C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03C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03C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03C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03C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03C5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03C5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03C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03C53"/>
    <w:pPr>
      <w:ind w:left="720"/>
      <w:contextualSpacing/>
    </w:pPr>
  </w:style>
  <w:style w:type="numbering" w:customStyle="1" w:styleId="Aufzhlung">
    <w:name w:val="Aufzählung"/>
    <w:basedOn w:val="KeineListe"/>
    <w:rsid w:val="00C301AC"/>
    <w:pPr>
      <w:numPr>
        <w:numId w:val="1"/>
      </w:numPr>
    </w:pPr>
  </w:style>
  <w:style w:type="character" w:styleId="Hyperlink">
    <w:name w:val="Hyperlink"/>
    <w:basedOn w:val="Absatz-Standardschriftart"/>
    <w:uiPriority w:val="99"/>
    <w:unhideWhenUsed/>
    <w:rsid w:val="00A03041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1444E"/>
  </w:style>
  <w:style w:type="paragraph" w:styleId="Fuzeile">
    <w:name w:val="footer"/>
    <w:basedOn w:val="Standard"/>
    <w:link w:val="Fu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1444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14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140C4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90766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90766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90766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03C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03C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03C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903C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903C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903C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903C5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903C5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903C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903C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03C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03C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ett">
    <w:name w:val="Strong"/>
    <w:basedOn w:val="Absatz-Standardschriftart"/>
    <w:uiPriority w:val="22"/>
    <w:qFormat/>
    <w:rsid w:val="00903C53"/>
    <w:rPr>
      <w:b/>
      <w:bCs/>
    </w:rPr>
  </w:style>
  <w:style w:type="character" w:styleId="Hervorhebung">
    <w:name w:val="Emphasis"/>
    <w:basedOn w:val="Absatz-Standardschriftart"/>
    <w:uiPriority w:val="20"/>
    <w:qFormat/>
    <w:rsid w:val="00903C53"/>
    <w:rPr>
      <w:i/>
      <w:iCs/>
    </w:rPr>
  </w:style>
  <w:style w:type="paragraph" w:styleId="KeinLeerraum">
    <w:name w:val="No Spacing"/>
    <w:uiPriority w:val="1"/>
    <w:qFormat/>
    <w:rsid w:val="00903C5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903C53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903C53"/>
    <w:rPr>
      <w:i/>
      <w:iCs/>
      <w:color w:val="000000" w:themeColor="tex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03C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03C53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903C53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903C53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903C53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903C53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903C53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03C53"/>
    <w:pPr>
      <w:outlineLvl w:val="9"/>
    </w:pPr>
  </w:style>
  <w:style w:type="table" w:styleId="Tabellenraster">
    <w:name w:val="Table Grid"/>
    <w:basedOn w:val="NormaleTabelle"/>
    <w:uiPriority w:val="59"/>
    <w:rsid w:val="00621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B4D019-3CCC-45E7-9330-DCBFA6C8F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3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-Jürgen</dc:creator>
  <cp:lastModifiedBy>Bernhard Matschl</cp:lastModifiedBy>
  <cp:revision>2</cp:revision>
  <cp:lastPrinted>2018-06-05T06:47:00Z</cp:lastPrinted>
  <dcterms:created xsi:type="dcterms:W3CDTF">2018-09-13T15:14:00Z</dcterms:created>
  <dcterms:modified xsi:type="dcterms:W3CDTF">2018-09-13T15:14:00Z</dcterms:modified>
</cp:coreProperties>
</file>